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59028" w14:textId="77777777" w:rsidR="009C4728" w:rsidRDefault="009C4728" w:rsidP="009C4728">
      <w:pPr>
        <w:widowControl/>
        <w:jc w:val="center"/>
        <w:rPr>
          <w:rFonts w:ascii="苹方 常规" w:eastAsia="苹方 常规" w:hAnsi="苹方 常规" w:cs="苹方 常规"/>
          <w:sz w:val="36"/>
          <w:szCs w:val="36"/>
        </w:rPr>
      </w:pPr>
    </w:p>
    <w:p w14:paraId="2D5810EB" w14:textId="77777777" w:rsidR="009C4728" w:rsidRDefault="009C4728" w:rsidP="00C83962">
      <w:pPr>
        <w:widowControl/>
        <w:rPr>
          <w:rFonts w:ascii="苹方 常规" w:eastAsia="苹方 常规" w:hAnsi="苹方 常规" w:cs="苹方 常规"/>
          <w:sz w:val="36"/>
          <w:szCs w:val="36"/>
        </w:rPr>
      </w:pPr>
    </w:p>
    <w:p w14:paraId="268DDEAA" w14:textId="77777777" w:rsidR="00610D1F" w:rsidRDefault="00610D1F" w:rsidP="00C83962">
      <w:pPr>
        <w:widowControl/>
        <w:rPr>
          <w:rFonts w:ascii="苹方 常规" w:eastAsia="苹方 常规" w:hAnsi="苹方 常规" w:cs="苹方 常规" w:hint="eastAsia"/>
          <w:sz w:val="36"/>
          <w:szCs w:val="36"/>
        </w:rPr>
      </w:pPr>
    </w:p>
    <w:p w14:paraId="2D2F9968" w14:textId="77777777" w:rsidR="00381C6B" w:rsidRDefault="00381C6B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</w:p>
    <w:p w14:paraId="2BA3EAB0" w14:textId="7069FD84" w:rsidR="009C4728" w:rsidRPr="00C83962" w:rsidRDefault="009C4728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  <w:r w:rsidRPr="00C83962">
        <w:rPr>
          <w:rFonts w:ascii="苹方 常规" w:eastAsia="苹方 常规" w:hAnsi="苹方 常规" w:cs="苹方 常规" w:hint="eastAsia"/>
          <w:sz w:val="84"/>
          <w:szCs w:val="84"/>
        </w:rPr>
        <w:t>前后鼻音专题</w:t>
      </w:r>
    </w:p>
    <w:p w14:paraId="4A6F2DFD" w14:textId="77777777" w:rsidR="00C83962" w:rsidRPr="00C83962" w:rsidRDefault="00C83962" w:rsidP="009C4728">
      <w:pPr>
        <w:widowControl/>
        <w:jc w:val="center"/>
        <w:rPr>
          <w:rFonts w:ascii="苹方 常规" w:eastAsia="苹方 常规" w:hAnsi="苹方 常规" w:cs="苹方 常规" w:hint="eastAsia"/>
          <w:sz w:val="72"/>
          <w:szCs w:val="72"/>
        </w:rPr>
      </w:pPr>
      <w:r w:rsidRPr="00610D1F">
        <w:rPr>
          <w:rFonts w:ascii="苹方 常规" w:eastAsia="苹方 常规" w:hAnsi="苹方 常规" w:cs="苹方 常规"/>
          <w:sz w:val="84"/>
          <w:szCs w:val="84"/>
        </w:rPr>
        <w:t>in</w:t>
      </w:r>
      <w:r w:rsidRPr="00C83962">
        <w:rPr>
          <w:rFonts w:ascii="苹方 常规" w:eastAsia="苹方 常规" w:hAnsi="苹方 常规" w:cs="苹方 常规"/>
          <w:sz w:val="72"/>
          <w:szCs w:val="72"/>
        </w:rPr>
        <w:t xml:space="preserve"> </w:t>
      </w:r>
      <w:r w:rsidRPr="00610D1F">
        <w:rPr>
          <w:rFonts w:ascii="苹方 常规" w:eastAsia="苹方 常规" w:hAnsi="苹方 常规" w:cs="苹方 常规"/>
          <w:i/>
          <w:sz w:val="72"/>
          <w:szCs w:val="72"/>
        </w:rPr>
        <w:t>vs</w:t>
      </w:r>
      <w:r w:rsidRPr="00C83962">
        <w:rPr>
          <w:rFonts w:ascii="苹方 常规" w:eastAsia="苹方 常规" w:hAnsi="苹方 常规" w:cs="苹方 常规"/>
          <w:sz w:val="72"/>
          <w:szCs w:val="72"/>
        </w:rPr>
        <w:t xml:space="preserve"> </w:t>
      </w:r>
      <w:proofErr w:type="spellStart"/>
      <w:r w:rsidRPr="00610D1F">
        <w:rPr>
          <w:rFonts w:ascii="苹方 常规" w:eastAsia="苹方 常规" w:hAnsi="苹方 常规" w:cs="苹方 常规"/>
          <w:sz w:val="84"/>
          <w:szCs w:val="84"/>
        </w:rPr>
        <w:t>ing</w:t>
      </w:r>
      <w:proofErr w:type="spellEnd"/>
    </w:p>
    <w:p w14:paraId="26442AC3" w14:textId="77777777" w:rsidR="009C4728" w:rsidRPr="009C4728" w:rsidRDefault="009C4728" w:rsidP="009C4728">
      <w:pPr>
        <w:widowControl/>
        <w:jc w:val="center"/>
        <w:rPr>
          <w:rFonts w:ascii="苹方 常规" w:eastAsia="苹方 常规" w:hAnsi="苹方 常规" w:cs="苹方 常规" w:hint="eastAsia"/>
          <w:b/>
          <w:color w:val="FF0000"/>
          <w:sz w:val="24"/>
        </w:rPr>
      </w:pPr>
    </w:p>
    <w:p w14:paraId="20294B3D" w14:textId="77777777" w:rsidR="00610907" w:rsidRDefault="009C4728" w:rsidP="009C4728">
      <w:pPr>
        <w:widowControl/>
        <w:jc w:val="left"/>
        <w:rPr>
          <w:rFonts w:ascii="苹方 常规" w:eastAsia="苹方 常规" w:hAnsi="苹方 常规" w:cs="苹方 常规" w:hint="eastAsia"/>
          <w:sz w:val="36"/>
          <w:szCs w:val="36"/>
        </w:rPr>
      </w:pPr>
      <w:r>
        <w:rPr>
          <w:rFonts w:ascii="苹方 常规" w:eastAsia="苹方 常规" w:hAnsi="苹方 常规" w:cs="苹方 常规"/>
          <w:sz w:val="36"/>
          <w:szCs w:val="36"/>
        </w:rPr>
        <w:br w:type="page"/>
      </w:r>
      <w:bookmarkStart w:id="0" w:name="_GoBack"/>
      <w:bookmarkEnd w:id="0"/>
    </w:p>
    <w:p w14:paraId="60A598E2" w14:textId="7EAA47A8" w:rsidR="00381C6B" w:rsidRDefault="00381C6B"/>
    <w:p w14:paraId="658C0305" w14:textId="77777777" w:rsidR="00E6197D" w:rsidRDefault="00E6197D">
      <w:pPr>
        <w:rPr>
          <w:rFonts w:hint="eastAsia"/>
        </w:rPr>
      </w:pP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381C6B" w14:paraId="1688501F" w14:textId="77777777" w:rsidTr="00381C6B">
        <w:tc>
          <w:tcPr>
            <w:tcW w:w="1216" w:type="dxa"/>
          </w:tcPr>
          <w:p w14:paraId="525B47FF" w14:textId="02DF991B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新</w:t>
            </w:r>
          </w:p>
        </w:tc>
        <w:tc>
          <w:tcPr>
            <w:tcW w:w="1830" w:type="dxa"/>
          </w:tcPr>
          <w:p w14:paraId="12E5D9AE" w14:textId="65E7AB49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xin</w:t>
            </w:r>
            <w:proofErr w:type="spellEnd"/>
          </w:p>
        </w:tc>
        <w:tc>
          <w:tcPr>
            <w:tcW w:w="1650" w:type="dxa"/>
          </w:tcPr>
          <w:p w14:paraId="16DCAC19" w14:textId="7902A11B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新闻</w:t>
            </w:r>
          </w:p>
        </w:tc>
        <w:tc>
          <w:tcPr>
            <w:tcW w:w="3826" w:type="dxa"/>
          </w:tcPr>
          <w:p w14:paraId="2AC3044A" w14:textId="03F7DCB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new → news</w:t>
            </w:r>
          </w:p>
        </w:tc>
      </w:tr>
      <w:tr w:rsidR="00381C6B" w14:paraId="0C7D3102" w14:textId="77777777" w:rsidTr="00381C6B">
        <w:tc>
          <w:tcPr>
            <w:tcW w:w="1216" w:type="dxa"/>
          </w:tcPr>
          <w:p w14:paraId="06766273" w14:textId="3567CD11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星</w:t>
            </w:r>
          </w:p>
        </w:tc>
        <w:tc>
          <w:tcPr>
            <w:tcW w:w="1830" w:type="dxa"/>
          </w:tcPr>
          <w:p w14:paraId="06AB7733" w14:textId="29D42731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xing</w:t>
            </w:r>
            <w:proofErr w:type="spellEnd"/>
          </w:p>
        </w:tc>
        <w:tc>
          <w:tcPr>
            <w:tcW w:w="1650" w:type="dxa"/>
          </w:tcPr>
          <w:p w14:paraId="7B089373" w14:textId="3ED1C7B9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星空</w:t>
            </w:r>
          </w:p>
        </w:tc>
        <w:tc>
          <w:tcPr>
            <w:tcW w:w="3826" w:type="dxa"/>
          </w:tcPr>
          <w:p w14:paraId="130D9E43" w14:textId="6A701E89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star → starry sky</w:t>
            </w:r>
          </w:p>
        </w:tc>
      </w:tr>
      <w:tr w:rsidR="00381C6B" w14:paraId="25DEC5BB" w14:textId="77777777" w:rsidTr="00381C6B">
        <w:tc>
          <w:tcPr>
            <w:tcW w:w="8522" w:type="dxa"/>
            <w:gridSpan w:val="4"/>
          </w:tcPr>
          <w:p w14:paraId="2E364789" w14:textId="77777777" w:rsidR="009C5DC1" w:rsidRDefault="009C5DC1" w:rsidP="009C5DC1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39CDC3D6" w14:textId="27882D15" w:rsidR="00500D6B" w:rsidRPr="00500D6B" w:rsidRDefault="00500D6B" w:rsidP="009C5DC1">
            <w:pPr>
              <w:spacing w:line="480" w:lineRule="auto"/>
              <w:rPr>
                <w:rFonts w:eastAsia="苹方 常规" w:cstheme="minorHAnsi"/>
                <w:bCs/>
                <w:i/>
                <w:szCs w:val="21"/>
                <w:shd w:val="pct15" w:color="auto" w:fill="FFFFFF"/>
              </w:rPr>
            </w:pPr>
          </w:p>
        </w:tc>
      </w:tr>
    </w:tbl>
    <w:p w14:paraId="7C1AC020" w14:textId="20ACDD95" w:rsidR="00381C6B" w:rsidRDefault="00381C6B" w:rsidP="00381C6B"/>
    <w:p w14:paraId="22BD558D" w14:textId="77777777" w:rsidR="00381C6B" w:rsidRDefault="00381C6B" w:rsidP="00381C6B">
      <w:pPr>
        <w:rPr>
          <w:rFonts w:hint="eastAsia"/>
        </w:rPr>
      </w:pP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381C6B" w14:paraId="72F12A19" w14:textId="77777777" w:rsidTr="006C7854">
        <w:tc>
          <w:tcPr>
            <w:tcW w:w="1216" w:type="dxa"/>
          </w:tcPr>
          <w:p w14:paraId="29498828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因</w:t>
            </w:r>
          </w:p>
        </w:tc>
        <w:tc>
          <w:tcPr>
            <w:tcW w:w="1830" w:type="dxa"/>
          </w:tcPr>
          <w:p w14:paraId="04F93C2E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in</w:t>
            </w:r>
          </w:p>
        </w:tc>
        <w:tc>
          <w:tcPr>
            <w:tcW w:w="1650" w:type="dxa"/>
          </w:tcPr>
          <w:p w14:paraId="6886556C" w14:textId="77777777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因为</w:t>
            </w:r>
          </w:p>
        </w:tc>
        <w:tc>
          <w:tcPr>
            <w:tcW w:w="3826" w:type="dxa"/>
          </w:tcPr>
          <w:p w14:paraId="04881097" w14:textId="7777777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cause → because</w:t>
            </w:r>
          </w:p>
        </w:tc>
      </w:tr>
      <w:tr w:rsidR="00381C6B" w14:paraId="6E1D73B1" w14:textId="77777777" w:rsidTr="006C7854">
        <w:tc>
          <w:tcPr>
            <w:tcW w:w="1216" w:type="dxa"/>
          </w:tcPr>
          <w:p w14:paraId="28E8F898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应</w:t>
            </w:r>
          </w:p>
        </w:tc>
        <w:tc>
          <w:tcPr>
            <w:tcW w:w="1830" w:type="dxa"/>
          </w:tcPr>
          <w:p w14:paraId="0C95AE46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ing</w:t>
            </w:r>
            <w:proofErr w:type="spellEnd"/>
          </w:p>
        </w:tc>
        <w:tc>
          <w:tcPr>
            <w:tcW w:w="1650" w:type="dxa"/>
          </w:tcPr>
          <w:p w14:paraId="654B58BE" w14:textId="77777777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应该</w:t>
            </w:r>
          </w:p>
        </w:tc>
        <w:tc>
          <w:tcPr>
            <w:tcW w:w="3826" w:type="dxa"/>
          </w:tcPr>
          <w:p w14:paraId="16985C66" w14:textId="7777777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should,ought</w:t>
            </w:r>
            <w:proofErr w:type="spellEnd"/>
            <w:proofErr w:type="gramEnd"/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to</w:t>
            </w:r>
          </w:p>
        </w:tc>
      </w:tr>
      <w:tr w:rsidR="00381C6B" w14:paraId="558BA970" w14:textId="77777777" w:rsidTr="006C7854">
        <w:tc>
          <w:tcPr>
            <w:tcW w:w="8522" w:type="dxa"/>
            <w:gridSpan w:val="4"/>
          </w:tcPr>
          <w:p w14:paraId="0C8AE9A0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7AEC47CE" w14:textId="1B8A0542" w:rsidR="009C5DC1" w:rsidRPr="009C5DC1" w:rsidRDefault="009C5DC1" w:rsidP="006C7854">
            <w:pPr>
              <w:spacing w:line="480" w:lineRule="auto"/>
              <w:rPr>
                <w:rFonts w:ascii="苹方 常规" w:eastAsia="苹方 常规" w:hAnsi="苹方 常规" w:cs="苹方 常规" w:hint="eastAsia"/>
                <w:bCs/>
                <w:szCs w:val="21"/>
                <w:shd w:val="pct15" w:color="auto" w:fill="FFFFFF"/>
              </w:rPr>
            </w:pPr>
          </w:p>
        </w:tc>
      </w:tr>
    </w:tbl>
    <w:p w14:paraId="6991691C" w14:textId="07E468CF" w:rsidR="00381C6B" w:rsidRDefault="00381C6B">
      <w:pPr>
        <w:widowControl/>
        <w:jc w:val="left"/>
        <w:rPr>
          <w:rFonts w:hint="eastAsia"/>
        </w:rPr>
      </w:pPr>
    </w:p>
    <w:p w14:paraId="01292D20" w14:textId="77777777" w:rsidR="00610907" w:rsidRDefault="00610907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610907" w14:paraId="6945FD1B" w14:textId="77777777">
        <w:tc>
          <w:tcPr>
            <w:tcW w:w="1216" w:type="dxa"/>
          </w:tcPr>
          <w:p w14:paraId="4BE6EF7E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今</w:t>
            </w:r>
          </w:p>
        </w:tc>
        <w:tc>
          <w:tcPr>
            <w:tcW w:w="1830" w:type="dxa"/>
          </w:tcPr>
          <w:p w14:paraId="757E82FF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j</w:t>
            </w: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i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n</w:t>
            </w:r>
            <w:proofErr w:type="spellEnd"/>
          </w:p>
        </w:tc>
        <w:tc>
          <w:tcPr>
            <w:tcW w:w="1650" w:type="dxa"/>
          </w:tcPr>
          <w:p w14:paraId="117462C1" w14:textId="77777777" w:rsidR="00610907" w:rsidRDefault="003330EC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今天</w:t>
            </w:r>
          </w:p>
        </w:tc>
        <w:tc>
          <w:tcPr>
            <w:tcW w:w="3826" w:type="dxa"/>
          </w:tcPr>
          <w:p w14:paraId="38FD522B" w14:textId="77777777" w:rsidR="00610907" w:rsidRDefault="003330EC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day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t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o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day</w:t>
            </w:r>
          </w:p>
        </w:tc>
      </w:tr>
      <w:tr w:rsidR="00610907" w14:paraId="6D618AA7" w14:textId="77777777">
        <w:tc>
          <w:tcPr>
            <w:tcW w:w="1216" w:type="dxa"/>
          </w:tcPr>
          <w:p w14:paraId="3D0BEB92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经</w:t>
            </w:r>
          </w:p>
        </w:tc>
        <w:tc>
          <w:tcPr>
            <w:tcW w:w="1830" w:type="dxa"/>
          </w:tcPr>
          <w:p w14:paraId="0D59160F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j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ing</w:t>
            </w:r>
            <w:proofErr w:type="spellEnd"/>
          </w:p>
        </w:tc>
        <w:tc>
          <w:tcPr>
            <w:tcW w:w="1650" w:type="dxa"/>
          </w:tcPr>
          <w:p w14:paraId="2DB00502" w14:textId="77777777" w:rsidR="00610907" w:rsidRDefault="003330EC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经过</w:t>
            </w:r>
          </w:p>
        </w:tc>
        <w:tc>
          <w:tcPr>
            <w:tcW w:w="3826" w:type="dxa"/>
          </w:tcPr>
          <w:p w14:paraId="54BCE31C" w14:textId="6A505AF0" w:rsidR="00610907" w:rsidRDefault="003330EC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p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ass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pass</w:t>
            </w:r>
            <w:r w:rsidR="00381C6B"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by</w:t>
            </w:r>
          </w:p>
        </w:tc>
      </w:tr>
      <w:tr w:rsidR="00610907" w14:paraId="7368D213" w14:textId="77777777">
        <w:tc>
          <w:tcPr>
            <w:tcW w:w="8522" w:type="dxa"/>
            <w:gridSpan w:val="4"/>
          </w:tcPr>
          <w:p w14:paraId="48315AEB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52110E92" w14:textId="55E2EBDF" w:rsidR="009C5DC1" w:rsidRDefault="009C5DC1">
            <w:pPr>
              <w:spacing w:line="480" w:lineRule="auto"/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</w:pPr>
          </w:p>
        </w:tc>
      </w:tr>
    </w:tbl>
    <w:p w14:paraId="17501758" w14:textId="5EFB408E" w:rsidR="00610907" w:rsidRDefault="00610907"/>
    <w:p w14:paraId="67E86C70" w14:textId="5A94F142" w:rsidR="00CA7D30" w:rsidRDefault="00CA7D30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A7D30" w14:paraId="5B911A0B" w14:textId="77777777" w:rsidTr="006C7854">
        <w:tc>
          <w:tcPr>
            <w:tcW w:w="1216" w:type="dxa"/>
          </w:tcPr>
          <w:p w14:paraId="377D5889" w14:textId="1500A884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5EBA5EED" w14:textId="7476C521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2ED89E2A" w14:textId="36258153" w:rsidR="00CA7D30" w:rsidRDefault="00CA7D30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47387298" w14:textId="2A9382EC" w:rsidR="00CA7D30" w:rsidRDefault="00CA7D30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A7D30" w14:paraId="09D89230" w14:textId="77777777" w:rsidTr="006C7854">
        <w:tc>
          <w:tcPr>
            <w:tcW w:w="1216" w:type="dxa"/>
          </w:tcPr>
          <w:p w14:paraId="68A0F641" w14:textId="68F1071E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021408CA" w14:textId="6102A2DC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55A1D372" w14:textId="25D69C3C" w:rsidR="00CA7D30" w:rsidRDefault="00CA7D30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3C39A0BF" w14:textId="4B2205A2" w:rsidR="00CA7D30" w:rsidRDefault="00CA7D30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A7D30" w14:paraId="0BE616AD" w14:textId="77777777" w:rsidTr="006C7854">
        <w:tc>
          <w:tcPr>
            <w:tcW w:w="8522" w:type="dxa"/>
            <w:gridSpan w:val="4"/>
          </w:tcPr>
          <w:p w14:paraId="2879C144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706FCBB0" w14:textId="77777777" w:rsidR="00CA7D30" w:rsidRDefault="00CA7D30" w:rsidP="006C7854">
            <w:pPr>
              <w:spacing w:line="480" w:lineRule="auto"/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</w:pPr>
          </w:p>
        </w:tc>
      </w:tr>
    </w:tbl>
    <w:p w14:paraId="1EF85263" w14:textId="6FAE3A68" w:rsidR="00CA7D30" w:rsidRDefault="00CA7D30"/>
    <w:p w14:paraId="0A03885E" w14:textId="77777777" w:rsidR="00E6197D" w:rsidRDefault="00E6197D">
      <w:pPr>
        <w:rPr>
          <w:rFonts w:hint="eastAsia"/>
        </w:rPr>
      </w:pPr>
    </w:p>
    <w:sectPr w:rsidR="00E6197D" w:rsidSect="00381C6B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6B061" w14:textId="77777777" w:rsidR="00780851" w:rsidRDefault="00780851" w:rsidP="003330EC">
      <w:r>
        <w:separator/>
      </w:r>
    </w:p>
  </w:endnote>
  <w:endnote w:type="continuationSeparator" w:id="0">
    <w:p w14:paraId="419BA1C8" w14:textId="77777777" w:rsidR="00780851" w:rsidRDefault="00780851" w:rsidP="0033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64950954"/>
      <w:docPartObj>
        <w:docPartGallery w:val="Page Numbers (Bottom of Page)"/>
        <w:docPartUnique/>
      </w:docPartObj>
    </w:sdtPr>
    <w:sdtContent>
      <w:p w14:paraId="2EA384BA" w14:textId="55711B1F" w:rsidR="001D5ECF" w:rsidRDefault="001D5ECF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1F8E48C" w14:textId="77777777" w:rsidR="001D5ECF" w:rsidRDefault="001D5EC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34018" w14:textId="77777777" w:rsidR="00780851" w:rsidRDefault="00780851" w:rsidP="003330EC">
      <w:r>
        <w:separator/>
      </w:r>
    </w:p>
  </w:footnote>
  <w:footnote w:type="continuationSeparator" w:id="0">
    <w:p w14:paraId="2EE1D3D7" w14:textId="77777777" w:rsidR="00780851" w:rsidRDefault="00780851" w:rsidP="003330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B06D8" w14:textId="77777777" w:rsidR="00C83962" w:rsidRDefault="00C83962">
    <w:pPr>
      <w:pStyle w:val="a4"/>
    </w:pPr>
    <w:r>
      <w:t>SST – C</w:t>
    </w:r>
    <w:r>
      <w:rPr>
        <w:rFonts w:hint="eastAsia"/>
      </w:rPr>
      <w:t>h</w:t>
    </w:r>
    <w:r>
      <w:t>inese</w:t>
    </w:r>
    <w:r>
      <w:ptab w:relativeTo="margin" w:alignment="center" w:leader="none"/>
    </w:r>
    <w:r>
      <w:ptab w:relativeTo="margin" w:alignment="right" w:leader="none"/>
    </w:r>
    <w:r w:rsidRPr="00C83962"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NDMyNjQ0MrE0MTNU0lEKTi0uzszPAykwrAUAvrXT3CwAAAA="/>
  </w:docVars>
  <w:rsids>
    <w:rsidRoot w:val="695F1AF9"/>
    <w:rsid w:val="001D5ECF"/>
    <w:rsid w:val="003330EC"/>
    <w:rsid w:val="00381C6B"/>
    <w:rsid w:val="00500D6B"/>
    <w:rsid w:val="005350D3"/>
    <w:rsid w:val="00610907"/>
    <w:rsid w:val="00610D1F"/>
    <w:rsid w:val="006F7BD1"/>
    <w:rsid w:val="00780851"/>
    <w:rsid w:val="008642E7"/>
    <w:rsid w:val="009C4728"/>
    <w:rsid w:val="009C5DC1"/>
    <w:rsid w:val="00A43588"/>
    <w:rsid w:val="00C83962"/>
    <w:rsid w:val="00CA7D30"/>
    <w:rsid w:val="00DD2269"/>
    <w:rsid w:val="00E6197D"/>
    <w:rsid w:val="00F93D20"/>
    <w:rsid w:val="067E1672"/>
    <w:rsid w:val="1DA34D11"/>
    <w:rsid w:val="1FC32D47"/>
    <w:rsid w:val="265F4FDD"/>
    <w:rsid w:val="695F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16CED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rsid w:val="003330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330EC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rsid w:val="003330E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330EC"/>
    <w:rPr>
      <w:kern w:val="2"/>
      <w:sz w:val="18"/>
      <w:szCs w:val="18"/>
    </w:rPr>
  </w:style>
  <w:style w:type="character" w:styleId="a8">
    <w:name w:val="annotation reference"/>
    <w:basedOn w:val="a0"/>
    <w:rsid w:val="00C83962"/>
    <w:rPr>
      <w:sz w:val="21"/>
      <w:szCs w:val="21"/>
    </w:rPr>
  </w:style>
  <w:style w:type="paragraph" w:styleId="a9">
    <w:name w:val="annotation text"/>
    <w:basedOn w:val="a"/>
    <w:link w:val="aa"/>
    <w:rsid w:val="00C83962"/>
    <w:pPr>
      <w:jc w:val="left"/>
    </w:pPr>
  </w:style>
  <w:style w:type="character" w:customStyle="1" w:styleId="aa">
    <w:name w:val="批注文字 字符"/>
    <w:basedOn w:val="a0"/>
    <w:link w:val="a9"/>
    <w:rsid w:val="00C83962"/>
    <w:rPr>
      <w:kern w:val="2"/>
      <w:sz w:val="21"/>
      <w:szCs w:val="24"/>
    </w:rPr>
  </w:style>
  <w:style w:type="paragraph" w:styleId="ab">
    <w:name w:val="annotation subject"/>
    <w:basedOn w:val="a9"/>
    <w:next w:val="a9"/>
    <w:link w:val="ac"/>
    <w:rsid w:val="00C83962"/>
    <w:rPr>
      <w:b/>
      <w:bCs/>
    </w:rPr>
  </w:style>
  <w:style w:type="character" w:customStyle="1" w:styleId="ac">
    <w:name w:val="批注主题 字符"/>
    <w:basedOn w:val="aa"/>
    <w:link w:val="ab"/>
    <w:rsid w:val="00C83962"/>
    <w:rPr>
      <w:b/>
      <w:bCs/>
      <w:kern w:val="2"/>
      <w:sz w:val="21"/>
      <w:szCs w:val="24"/>
    </w:rPr>
  </w:style>
  <w:style w:type="paragraph" w:styleId="ad">
    <w:name w:val="Balloon Text"/>
    <w:basedOn w:val="a"/>
    <w:link w:val="ae"/>
    <w:rsid w:val="00C83962"/>
    <w:rPr>
      <w:sz w:val="18"/>
      <w:szCs w:val="18"/>
    </w:rPr>
  </w:style>
  <w:style w:type="character" w:customStyle="1" w:styleId="ae">
    <w:name w:val="批注框文本 字符"/>
    <w:basedOn w:val="a0"/>
    <w:link w:val="ad"/>
    <w:rsid w:val="00C8396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9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16</cp:revision>
  <dcterms:created xsi:type="dcterms:W3CDTF">2019-03-02T16:25:00Z</dcterms:created>
  <dcterms:modified xsi:type="dcterms:W3CDTF">2019-03-03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